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875AE" w14:textId="79FCA544" w:rsidR="0052227E" w:rsidRPr="00390A13" w:rsidRDefault="0045123E" w:rsidP="00D35758">
      <w:pPr>
        <w:pStyle w:val="Heading1"/>
        <w:spacing w:line="240" w:lineRule="auto"/>
        <w:jc w:val="center"/>
        <w:rPr>
          <w:rFonts w:ascii="微软雅黑" w:eastAsia="微软雅黑" w:hAnsi="微软雅黑"/>
        </w:rPr>
      </w:pPr>
      <w:r w:rsidRPr="00390A13">
        <w:rPr>
          <w:rFonts w:ascii="微软雅黑" w:eastAsia="微软雅黑" w:hAnsi="微软雅黑" w:hint="eastAsia"/>
        </w:rPr>
        <w:t>媒体信号处理基础-实验报告</w:t>
      </w:r>
      <w:r w:rsidR="00FF182B">
        <w:rPr>
          <w:rFonts w:ascii="微软雅黑" w:eastAsia="微软雅黑" w:hAnsi="微软雅黑" w:hint="eastAsia"/>
        </w:rPr>
        <w:t>5</w:t>
      </w:r>
    </w:p>
    <w:p w14:paraId="70C7735E" w14:textId="635681A7" w:rsidR="0045123E" w:rsidRPr="00390A13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 xml:space="preserve">学号： </w:t>
      </w:r>
      <w:r w:rsidRPr="00390A13">
        <w:rPr>
          <w:rFonts w:ascii="微软雅黑" w:eastAsia="微软雅黑" w:hAnsi="微软雅黑"/>
          <w:sz w:val="24"/>
          <w:szCs w:val="24"/>
        </w:rPr>
        <w:t xml:space="preserve"> </w:t>
      </w:r>
      <w:proofErr w:type="gramStart"/>
      <w:r w:rsidR="00692ED1">
        <w:rPr>
          <w:rFonts w:ascii="微软雅黑" w:eastAsia="微软雅黑" w:hAnsi="微软雅黑"/>
          <w:sz w:val="24"/>
          <w:szCs w:val="24"/>
        </w:rPr>
        <w:t>3170105728</w:t>
      </w:r>
      <w:r w:rsidRPr="00390A13">
        <w:rPr>
          <w:rFonts w:ascii="微软雅黑" w:eastAsia="微软雅黑" w:hAnsi="微软雅黑"/>
          <w:sz w:val="24"/>
          <w:szCs w:val="24"/>
        </w:rPr>
        <w:t xml:space="preserve">  </w:t>
      </w:r>
      <w:r w:rsidR="0045123E" w:rsidRPr="00390A13">
        <w:rPr>
          <w:rFonts w:ascii="微软雅黑" w:eastAsia="微软雅黑" w:hAnsi="微软雅黑" w:hint="eastAsia"/>
          <w:sz w:val="24"/>
          <w:szCs w:val="24"/>
        </w:rPr>
        <w:t>姓名</w:t>
      </w:r>
      <w:proofErr w:type="gramEnd"/>
      <w:r w:rsidR="0045123E" w:rsidRPr="00390A13">
        <w:rPr>
          <w:rFonts w:ascii="微软雅黑" w:eastAsia="微软雅黑" w:hAnsi="微软雅黑" w:hint="eastAsia"/>
          <w:sz w:val="24"/>
          <w:szCs w:val="24"/>
        </w:rPr>
        <w:t>：</w:t>
      </w:r>
      <w:r w:rsidR="00692ED1">
        <w:rPr>
          <w:rFonts w:ascii="微软雅黑" w:eastAsia="微软雅黑" w:hAnsi="微软雅黑" w:hint="eastAsia"/>
          <w:sz w:val="24"/>
          <w:szCs w:val="24"/>
        </w:rPr>
        <w:t>林昭炜</w:t>
      </w:r>
    </w:p>
    <w:p w14:paraId="2EA1D137" w14:textId="77777777" w:rsidR="0045123E" w:rsidRPr="00390A13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3F1A5CCC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 w:rsidRPr="00390A13">
        <w:rPr>
          <w:rFonts w:ascii="微软雅黑" w:eastAsia="微软雅黑" w:hAnsi="微软雅黑" w:hint="eastAsia"/>
          <w:sz w:val="24"/>
          <w:szCs w:val="24"/>
        </w:rPr>
        <w:t>MATLAB</w:t>
      </w:r>
      <w:r w:rsidR="00E64009" w:rsidRPr="00390A13">
        <w:rPr>
          <w:rFonts w:ascii="微软雅黑" w:eastAsia="微软雅黑" w:hAnsi="微软雅黑"/>
          <w:sz w:val="24"/>
          <w:szCs w:val="24"/>
        </w:rPr>
        <w:t xml:space="preserve"> </w:t>
      </w:r>
      <w:r w:rsidR="008E7743" w:rsidRPr="00390A13">
        <w:rPr>
          <w:rFonts w:ascii="微软雅黑" w:eastAsia="微软雅黑" w:hAnsi="微软雅黑"/>
          <w:sz w:val="24"/>
          <w:szCs w:val="24"/>
        </w:rPr>
        <w:t>201</w:t>
      </w:r>
      <w:r w:rsidR="00692ED1">
        <w:rPr>
          <w:rFonts w:ascii="微软雅黑" w:eastAsia="微软雅黑" w:hAnsi="微软雅黑" w:hint="eastAsia"/>
          <w:sz w:val="24"/>
          <w:szCs w:val="24"/>
        </w:rPr>
        <w:t>7b</w:t>
      </w:r>
    </w:p>
    <w:p w14:paraId="12F0A820" w14:textId="77777777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内容：</w:t>
      </w:r>
    </w:p>
    <w:p w14:paraId="79C811CE" w14:textId="4A7011C6" w:rsidR="00A255C9" w:rsidRPr="00CC7B6A" w:rsidRDefault="00FE1B77" w:rsidP="00CC7B6A">
      <w:pPr>
        <w:numPr>
          <w:ilvl w:val="0"/>
          <w:numId w:val="9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编程</w:t>
      </w:r>
      <w:r w:rsidR="00CC7B6A" w:rsidRPr="00CC7B6A">
        <w:rPr>
          <w:rFonts w:ascii="微软雅黑" w:eastAsia="微软雅黑" w:hAnsi="微软雅黑" w:hint="eastAsia"/>
          <w:sz w:val="24"/>
          <w:szCs w:val="24"/>
        </w:rPr>
        <w:t>实现实数形式的DFT与IDFT，用随机信号验证信号变换前后的差异；</w:t>
      </w:r>
    </w:p>
    <w:p w14:paraId="0B600393" w14:textId="6E88C940" w:rsidR="00A255C9" w:rsidRPr="00CC7B6A" w:rsidRDefault="00D30A65" w:rsidP="00CC7B6A">
      <w:pPr>
        <w:numPr>
          <w:ilvl w:val="0"/>
          <w:numId w:val="9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编程</w:t>
      </w:r>
      <w:r w:rsidR="00CC7B6A" w:rsidRPr="00CC7B6A">
        <w:rPr>
          <w:rFonts w:ascii="微软雅黑" w:eastAsia="微软雅黑" w:hAnsi="微软雅黑" w:hint="eastAsia"/>
          <w:sz w:val="24"/>
          <w:szCs w:val="24"/>
        </w:rPr>
        <w:t>实现复数形式的DFT与IDFT，用随机信号验证信号变换前后的差异；</w:t>
      </w:r>
    </w:p>
    <w:p w14:paraId="52CAF1D0" w14:textId="1B2C987F" w:rsidR="00390A13" w:rsidRPr="00CC7B6A" w:rsidRDefault="00CC7B6A" w:rsidP="00CC7B6A">
      <w:pPr>
        <w:numPr>
          <w:ilvl w:val="0"/>
          <w:numId w:val="9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CC7B6A">
        <w:rPr>
          <w:rFonts w:ascii="微软雅黑" w:eastAsia="微软雅黑" w:hAnsi="微软雅黑" w:hint="eastAsia"/>
          <w:sz w:val="24"/>
          <w:szCs w:val="24"/>
        </w:rPr>
        <w:t>利用离散傅里叶变换对周期信号进行</w:t>
      </w:r>
      <w:proofErr w:type="gramStart"/>
      <w:r w:rsidRPr="00CC7B6A">
        <w:rPr>
          <w:rFonts w:ascii="微软雅黑" w:eastAsia="微软雅黑" w:hAnsi="微软雅黑" w:hint="eastAsia"/>
          <w:sz w:val="24"/>
          <w:szCs w:val="24"/>
        </w:rPr>
        <w:t>数据去噪处理</w:t>
      </w:r>
      <w:proofErr w:type="gramEnd"/>
      <w:r w:rsidRPr="00CC7B6A">
        <w:rPr>
          <w:rFonts w:ascii="微软雅黑" w:eastAsia="微软雅黑" w:hAnsi="微软雅黑" w:hint="eastAsia"/>
          <w:sz w:val="24"/>
          <w:szCs w:val="24"/>
        </w:rPr>
        <w:t>。</w:t>
      </w:r>
    </w:p>
    <w:p w14:paraId="5A816FFE" w14:textId="77777777" w:rsidR="0045123E" w:rsidRPr="00390A13" w:rsidRDefault="006B4D19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390A13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47FC9BCA" w14:textId="77777777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 w:rsidRPr="00692ED1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 w:rsidRPr="00692ED1">
        <w:rPr>
          <w:rFonts w:ascii="Courier New" w:hAnsi="Courier New" w:cs="Courier New"/>
          <w:color w:val="228B22"/>
          <w:kern w:val="0"/>
          <w:sz w:val="26"/>
          <w:szCs w:val="26"/>
        </w:rPr>
        <w:t>dft</w:t>
      </w:r>
      <w:proofErr w:type="spellEnd"/>
      <w:r w:rsidRPr="00692ED1">
        <w:rPr>
          <w:rFonts w:ascii="Courier New" w:hAnsi="Courier New" w:cs="Courier New"/>
          <w:color w:val="228B22"/>
          <w:kern w:val="0"/>
          <w:sz w:val="26"/>
          <w:szCs w:val="26"/>
        </w:rPr>
        <w:t>-real</w:t>
      </w:r>
    </w:p>
    <w:p w14:paraId="1242F2BF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-----------</w:t>
      </w:r>
    </w:p>
    <w:p w14:paraId="4515EA1A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cb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, sb denotes cosine basis and sine basis</w:t>
      </w:r>
    </w:p>
    <w:p w14:paraId="74C2C866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eX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b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* x;</w:t>
      </w:r>
    </w:p>
    <w:p w14:paraId="6F8EF2E7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X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sb * x;</w:t>
      </w:r>
    </w:p>
    <w:p w14:paraId="7D747575" w14:textId="58B1B01C" w:rsidR="003D0E13" w:rsidRDefault="003D0E13" w:rsidP="00D35758">
      <w:pPr>
        <w:rPr>
          <w:rFonts w:ascii="微软雅黑" w:eastAsia="微软雅黑" w:hAnsi="微软雅黑"/>
        </w:rPr>
      </w:pPr>
    </w:p>
    <w:p w14:paraId="301049A1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f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-real</w:t>
      </w:r>
    </w:p>
    <w:p w14:paraId="7BE581B9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----------------</w:t>
      </w:r>
    </w:p>
    <w:p w14:paraId="2EAE870D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adjust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parametr</w:t>
      </w:r>
      <w:proofErr w:type="spellEnd"/>
    </w:p>
    <w:p w14:paraId="787FC67A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Re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eX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/ (N / 2);</w:t>
      </w:r>
    </w:p>
    <w:p w14:paraId="58EE1E78" w14:textId="77777777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92ED1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Im = ImX / (N / 2);</w:t>
      </w:r>
    </w:p>
    <w:p w14:paraId="4213CE04" w14:textId="77777777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92ED1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Re(1) = ReX(1) / N;</w:t>
      </w:r>
    </w:p>
    <w:p w14:paraId="0CD342ED" w14:textId="77777777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92ED1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Re(N/2+1) = ReX(N/2+1) / N;</w:t>
      </w:r>
    </w:p>
    <w:p w14:paraId="1FBB3EEA" w14:textId="77777777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92ED1">
        <w:rPr>
          <w:rFonts w:ascii="Courier New" w:hAnsi="Courier New" w:cs="Courier New"/>
          <w:color w:val="228B22"/>
          <w:kern w:val="0"/>
          <w:sz w:val="26"/>
          <w:szCs w:val="26"/>
          <w:lang w:val="de-DE"/>
        </w:rPr>
        <w:t>% idft</w:t>
      </w:r>
    </w:p>
    <w:p w14:paraId="6D694F0D" w14:textId="77777777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692ED1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y = cb' * Re + sb' * Im;</w:t>
      </w:r>
    </w:p>
    <w:p w14:paraId="33BE0FCB" w14:textId="77777777" w:rsidR="00692ED1" w:rsidRPr="00692ED1" w:rsidRDefault="00692ED1" w:rsidP="00D35758">
      <w:pPr>
        <w:rPr>
          <w:rFonts w:ascii="微软雅黑" w:eastAsia="微软雅黑" w:hAnsi="微软雅黑"/>
          <w:lang w:val="de-DE"/>
        </w:rPr>
      </w:pPr>
    </w:p>
    <w:p w14:paraId="5168E44F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f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-complex</w:t>
      </w:r>
    </w:p>
    <w:p w14:paraId="400B7AB9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mp_bas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fft_base_complex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N);</w:t>
      </w:r>
    </w:p>
    <w:p w14:paraId="136FE4C0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lastRenderedPageBreak/>
        <w:t>x_cdf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mp_bas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* x;</w:t>
      </w:r>
    </w:p>
    <w:p w14:paraId="46A74F8C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1BA397BC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f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- complex</w:t>
      </w:r>
    </w:p>
    <w:p w14:paraId="6E00D405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y_comp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mp_bas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' *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x_cdf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/ N;</w:t>
      </w:r>
    </w:p>
    <w:p w14:paraId="77CB147E" w14:textId="4AAB7FA4" w:rsidR="003D0E13" w:rsidRDefault="003D0E13" w:rsidP="00D35758">
      <w:pPr>
        <w:rPr>
          <w:rFonts w:ascii="微软雅黑" w:eastAsia="微软雅黑" w:hAnsi="微软雅黑"/>
        </w:rPr>
      </w:pPr>
    </w:p>
    <w:p w14:paraId="0CFA3C5E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denoise</w:t>
      </w:r>
    </w:p>
    <w:p w14:paraId="76EA9014" w14:textId="3109CF02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--------------</w:t>
      </w:r>
    </w:p>
    <w:p w14:paraId="60575212" w14:textId="651EB8FD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...</w:t>
      </w:r>
    </w:p>
    <w:p w14:paraId="1F9AA30E" w14:textId="4ABF73D7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kern w:val="0"/>
          <w:sz w:val="24"/>
          <w:szCs w:val="24"/>
          <w:lang w:val="de-DE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generate original signal</w:t>
      </w:r>
    </w:p>
    <w:p w14:paraId="0A6E1972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signal = signal + 50 * cos(2*pi*frequency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*t);</w:t>
      </w:r>
    </w:p>
    <w:p w14:paraId="70AD3582" w14:textId="0DBC8DED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nois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signal + noise;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signal w/ noise</w:t>
      </w:r>
    </w:p>
    <w:p w14:paraId="159D7393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7D7BB430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...</w:t>
      </w:r>
    </w:p>
    <w:p w14:paraId="138313D4" w14:textId="7EA4C2BE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</w:p>
    <w:p w14:paraId="3D1DC4FF" w14:textId="56043B9F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first do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and show the signal in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frequency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domain</w:t>
      </w:r>
    </w:p>
    <w:p w14:paraId="5C64A93E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ff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omp_bas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*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nois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;</w:t>
      </w:r>
    </w:p>
    <w:p w14:paraId="4847053A" w14:textId="223C02EC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plot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f, abs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fft_shif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);</w:t>
      </w:r>
    </w:p>
    <w:p w14:paraId="7348CE94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546783E6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...</w:t>
      </w:r>
    </w:p>
    <w:p w14:paraId="304C8CF9" w14:textId="166C0068" w:rsidR="00692ED1" w:rsidRDefault="00692ED1" w:rsidP="00D35758">
      <w:pPr>
        <w:rPr>
          <w:rFonts w:ascii="微软雅黑" w:eastAsia="微软雅黑" w:hAnsi="微软雅黑"/>
        </w:rPr>
      </w:pPr>
    </w:p>
    <w:p w14:paraId="6D97664B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do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f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in real domain &amp; denoise</w:t>
      </w:r>
    </w:p>
    <w:p w14:paraId="643C362B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ReSi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53:513) = 0;</w:t>
      </w:r>
    </w:p>
    <w:p w14:paraId="74F6F140" w14:textId="68F5E85D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Si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53:513) = 0;</w:t>
      </w:r>
    </w:p>
    <w:p w14:paraId="3CE03717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</w:p>
    <w:p w14:paraId="1E20BCC1" w14:textId="4B3C8BB4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..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same procedure as in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f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-real)</w:t>
      </w:r>
    </w:p>
    <w:p w14:paraId="6D4913AB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485855B2" w14:textId="4B73F81F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ft</w:t>
      </w:r>
      <w:proofErr w:type="spellEnd"/>
    </w:p>
    <w:p w14:paraId="32D13548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denois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b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' *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Re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+ sb' *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;</w:t>
      </w:r>
    </w:p>
    <w:p w14:paraId="2DD46197" w14:textId="36DA7494" w:rsidR="00692ED1" w:rsidRDefault="00692ED1" w:rsidP="00D35758">
      <w:pPr>
        <w:rPr>
          <w:rFonts w:ascii="微软雅黑" w:eastAsia="微软雅黑" w:hAnsi="微软雅黑"/>
        </w:rPr>
      </w:pPr>
    </w:p>
    <w:p w14:paraId="75B724EF" w14:textId="320E3508" w:rsidR="00692ED1" w:rsidRP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plot the result</w:t>
      </w:r>
    </w:p>
    <w:p w14:paraId="447D104A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x_ax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signal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x_ax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denois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x_axis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ignal_nois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0CE6BFC0" w14:textId="77777777" w:rsidR="00692ED1" w:rsidRDefault="00692ED1" w:rsidP="00692ED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legend(</w:t>
      </w:r>
      <w:proofErr w:type="gramEnd"/>
      <w:r>
        <w:rPr>
          <w:rFonts w:ascii="Courier New" w:hAnsi="Courier New" w:cs="Courier New"/>
          <w:color w:val="A020F0"/>
          <w:kern w:val="0"/>
          <w:sz w:val="26"/>
          <w:szCs w:val="26"/>
        </w:rPr>
        <w:t>'</w:t>
      </w:r>
      <w:proofErr w:type="spellStart"/>
      <w:r>
        <w:rPr>
          <w:rFonts w:ascii="Courier New" w:hAnsi="Courier New" w:cs="Courier New"/>
          <w:color w:val="A020F0"/>
          <w:kern w:val="0"/>
          <w:sz w:val="26"/>
          <w:szCs w:val="26"/>
        </w:rPr>
        <w:t>orginal</w:t>
      </w:r>
      <w:proofErr w:type="spellEnd"/>
      <w:r>
        <w:rPr>
          <w:rFonts w:ascii="Courier New" w:hAnsi="Courier New" w:cs="Courier New"/>
          <w:color w:val="A020F0"/>
          <w:kern w:val="0"/>
          <w:sz w:val="26"/>
          <w:szCs w:val="26"/>
        </w:rPr>
        <w:t xml:space="preserve"> signal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signal after denoising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signal w/ noise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5F75F100" w14:textId="77777777" w:rsidR="00692ED1" w:rsidRPr="00692ED1" w:rsidRDefault="00692ED1" w:rsidP="00D35758">
      <w:pPr>
        <w:rPr>
          <w:rFonts w:ascii="微软雅黑" w:eastAsia="微软雅黑" w:hAnsi="微软雅黑"/>
        </w:rPr>
      </w:pPr>
    </w:p>
    <w:p w14:paraId="16C80B94" w14:textId="1370EB09" w:rsidR="003E2B57" w:rsidRPr="00692ED1" w:rsidRDefault="003E2B57" w:rsidP="00D35758">
      <w:pPr>
        <w:rPr>
          <w:rFonts w:ascii="微软雅黑" w:eastAsia="微软雅黑" w:hAnsi="微软雅黑"/>
        </w:rPr>
      </w:pPr>
    </w:p>
    <w:p w14:paraId="6DF56992" w14:textId="77777777" w:rsidR="003E2B57" w:rsidRPr="00692ED1" w:rsidRDefault="003E2B57" w:rsidP="00D35758">
      <w:pPr>
        <w:rPr>
          <w:rFonts w:ascii="微软雅黑" w:eastAsia="微软雅黑" w:hAnsi="微软雅黑"/>
        </w:rPr>
      </w:pPr>
    </w:p>
    <w:p w14:paraId="44DE23E1" w14:textId="5E7D6E6B" w:rsidR="0045123E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lastRenderedPageBreak/>
        <w:t>实验结果及分析</w:t>
      </w:r>
    </w:p>
    <w:p w14:paraId="0D01D62A" w14:textId="2C76C879" w:rsidR="001B2782" w:rsidRPr="001B2782" w:rsidRDefault="001B2782" w:rsidP="001B2782">
      <w:r>
        <w:t xml:space="preserve">Figure1: </w:t>
      </w:r>
      <w:r>
        <w:rPr>
          <w:rFonts w:hint="eastAsia"/>
        </w:rPr>
        <w:t>加入噪声的信号在频域里的养在</w:t>
      </w:r>
    </w:p>
    <w:p w14:paraId="06B0E3AB" w14:textId="6D86C8BD" w:rsidR="00E54B00" w:rsidRDefault="001B2782" w:rsidP="00D3575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2B755ECD" wp14:editId="77359AB8">
            <wp:extent cx="4328160" cy="2377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0547" t="12329" r="7392" b="7535"/>
                    <a:stretch/>
                  </pic:blipFill>
                  <pic:spPr bwMode="auto">
                    <a:xfrm>
                      <a:off x="0" y="0"/>
                      <a:ext cx="4328160" cy="2377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FEAE7" w14:textId="3B335A04" w:rsidR="001B2782" w:rsidRDefault="001B2782" w:rsidP="00D35758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/>
        </w:rPr>
        <w:t xml:space="preserve">Figure1 </w:t>
      </w:r>
      <w:r>
        <w:rPr>
          <w:rFonts w:ascii="微软雅黑" w:eastAsia="微软雅黑" w:hAnsi="微软雅黑" w:hint="eastAsia"/>
        </w:rPr>
        <w:t>放大显示</w:t>
      </w:r>
    </w:p>
    <w:p w14:paraId="5CEAF0B5" w14:textId="3C113075" w:rsidR="001B2782" w:rsidRDefault="001B2782" w:rsidP="00D3575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39D52E89" wp14:editId="46EC2CFD">
            <wp:extent cx="4411980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8669" t="14640" r="7681" b="8305"/>
                    <a:stretch/>
                  </pic:blipFill>
                  <pic:spPr bwMode="auto">
                    <a:xfrm>
                      <a:off x="0" y="0"/>
                      <a:ext cx="441198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CCCA5" w14:textId="015D8BEA" w:rsidR="001B2782" w:rsidRDefault="001B2782" w:rsidP="00D35758">
      <w:pPr>
        <w:rPr>
          <w:rFonts w:ascii="微软雅黑" w:eastAsia="微软雅黑" w:hAnsi="微软雅黑"/>
        </w:rPr>
      </w:pPr>
    </w:p>
    <w:p w14:paraId="7CCD44E8" w14:textId="5CD351CA" w:rsidR="002B2EC8" w:rsidRDefault="002B2EC8" w:rsidP="00D3575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F</w:t>
      </w:r>
      <w:r>
        <w:rPr>
          <w:rFonts w:ascii="微软雅黑" w:eastAsia="微软雅黑" w:hAnsi="微软雅黑" w:hint="eastAsia"/>
        </w:rPr>
        <w:t>igure2： 原信号， 加入噪声的信号和去噪的信号全家福</w:t>
      </w:r>
    </w:p>
    <w:p w14:paraId="457013FD" w14:textId="31F5A4E0" w:rsidR="001B2782" w:rsidRDefault="001B2782" w:rsidP="00D35758">
      <w:pPr>
        <w:rPr>
          <w:rFonts w:ascii="微软雅黑" w:eastAsia="微软雅黑" w:hAnsi="微软雅黑"/>
        </w:rPr>
      </w:pPr>
      <w:r>
        <w:rPr>
          <w:noProof/>
        </w:rPr>
        <w:lastRenderedPageBreak/>
        <w:drawing>
          <wp:inline distT="0" distB="0" distL="0" distR="0" wp14:anchorId="11EAB387" wp14:editId="01BE6CB8">
            <wp:extent cx="4434840" cy="23469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680" t="11558" r="6236" b="9332"/>
                    <a:stretch/>
                  </pic:blipFill>
                  <pic:spPr bwMode="auto">
                    <a:xfrm>
                      <a:off x="0" y="0"/>
                      <a:ext cx="4434840" cy="2346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2EDD5" w14:textId="38706E8E" w:rsidR="002B2EC8" w:rsidRDefault="002B2EC8" w:rsidP="00D35758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/>
        </w:rPr>
        <w:t xml:space="preserve">Figure2: </w:t>
      </w:r>
      <w:r>
        <w:rPr>
          <w:rFonts w:ascii="微软雅黑" w:eastAsia="微软雅黑" w:hAnsi="微软雅黑" w:hint="eastAsia"/>
        </w:rPr>
        <w:t>在某一处放大显示,</w:t>
      </w:r>
      <w:r>
        <w:rPr>
          <w:rFonts w:ascii="微软雅黑" w:eastAsia="微软雅黑" w:hAnsi="微软雅黑"/>
        </w:rPr>
        <w:t xml:space="preserve"> 可以看见</w:t>
      </w:r>
      <w:r>
        <w:rPr>
          <w:rFonts w:ascii="微软雅黑" w:eastAsia="微软雅黑" w:hAnsi="微软雅黑" w:hint="eastAsia"/>
        </w:rPr>
        <w:t>红线（降噪后）十分平滑，并且能跟住加入噪声的信号（黄色</w:t>
      </w:r>
      <w:r>
        <w:rPr>
          <w:rFonts w:ascii="微软雅黑" w:eastAsia="微软雅黑" w:hAnsi="微软雅黑"/>
        </w:rPr>
        <w:t>）</w:t>
      </w:r>
      <w:bookmarkStart w:id="0" w:name="_GoBack"/>
      <w:bookmarkEnd w:id="0"/>
    </w:p>
    <w:p w14:paraId="2193936D" w14:textId="73309209" w:rsidR="002B2EC8" w:rsidRPr="00390A13" w:rsidRDefault="002B2EC8" w:rsidP="00D3575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295F48E0" wp14:editId="3538E1A2">
            <wp:extent cx="5274310" cy="2966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2EC8" w:rsidRPr="00390A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61F07" w14:textId="77777777" w:rsidR="00754273" w:rsidRDefault="00754273" w:rsidP="0045123E">
      <w:r>
        <w:separator/>
      </w:r>
    </w:p>
  </w:endnote>
  <w:endnote w:type="continuationSeparator" w:id="0">
    <w:p w14:paraId="6458F04F" w14:textId="77777777" w:rsidR="00754273" w:rsidRDefault="00754273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3C289" w14:textId="77777777" w:rsidR="00754273" w:rsidRDefault="00754273" w:rsidP="0045123E">
      <w:r>
        <w:separator/>
      </w:r>
    </w:p>
  </w:footnote>
  <w:footnote w:type="continuationSeparator" w:id="0">
    <w:p w14:paraId="19562D01" w14:textId="77777777" w:rsidR="00754273" w:rsidRDefault="00754273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2E069D"/>
    <w:multiLevelType w:val="hybridMultilevel"/>
    <w:tmpl w:val="C1243988"/>
    <w:lvl w:ilvl="0" w:tplc="7CAA0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9013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4618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A6DC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1EC7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7CD8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640F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729B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AA8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F85BFC"/>
    <w:multiLevelType w:val="hybridMultilevel"/>
    <w:tmpl w:val="36E41DBE"/>
    <w:lvl w:ilvl="0" w:tplc="7E227B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B2A7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5E31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7909B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E24C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A84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DE4C8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C890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742A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EC1708"/>
    <w:multiLevelType w:val="hybridMultilevel"/>
    <w:tmpl w:val="90D22C08"/>
    <w:lvl w:ilvl="0" w:tplc="A7E22F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D83B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12FB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E227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641F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F411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92FB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7EE6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3EEA6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8" w15:restartNumberingAfterBreak="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0"/>
  </w:num>
  <w:num w:numId="3">
    <w:abstractNumId w:val="1"/>
  </w:num>
  <w:num w:numId="4">
    <w:abstractNumId w:val="3"/>
  </w:num>
  <w:num w:numId="5">
    <w:abstractNumId w:val="7"/>
  </w:num>
  <w:num w:numId="6">
    <w:abstractNumId w:val="2"/>
  </w:num>
  <w:num w:numId="7">
    <w:abstractNumId w:val="4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MrS0MDAxMjZQ0lEKTi0uzszPAykwrgUAhBpLyiwAAAA="/>
  </w:docVars>
  <w:rsids>
    <w:rsidRoot w:val="0045123E"/>
    <w:rsid w:val="00101C40"/>
    <w:rsid w:val="001564F4"/>
    <w:rsid w:val="00165888"/>
    <w:rsid w:val="00167C57"/>
    <w:rsid w:val="00180FFC"/>
    <w:rsid w:val="001B2782"/>
    <w:rsid w:val="002B2EC8"/>
    <w:rsid w:val="00341855"/>
    <w:rsid w:val="00390A13"/>
    <w:rsid w:val="003A1573"/>
    <w:rsid w:val="003D0E13"/>
    <w:rsid w:val="003E2B57"/>
    <w:rsid w:val="0045123E"/>
    <w:rsid w:val="00483821"/>
    <w:rsid w:val="005143D7"/>
    <w:rsid w:val="0052227E"/>
    <w:rsid w:val="005A1A81"/>
    <w:rsid w:val="00625A3E"/>
    <w:rsid w:val="00642F4B"/>
    <w:rsid w:val="00647137"/>
    <w:rsid w:val="00682E6A"/>
    <w:rsid w:val="00692ED1"/>
    <w:rsid w:val="006B4D19"/>
    <w:rsid w:val="00731D44"/>
    <w:rsid w:val="00754273"/>
    <w:rsid w:val="00872541"/>
    <w:rsid w:val="008734DA"/>
    <w:rsid w:val="008C1DCF"/>
    <w:rsid w:val="008E7743"/>
    <w:rsid w:val="009A5ED5"/>
    <w:rsid w:val="00A255C9"/>
    <w:rsid w:val="00AA5E56"/>
    <w:rsid w:val="00B6366D"/>
    <w:rsid w:val="00BF3DB3"/>
    <w:rsid w:val="00CA3420"/>
    <w:rsid w:val="00CC7B6A"/>
    <w:rsid w:val="00D30A65"/>
    <w:rsid w:val="00D35758"/>
    <w:rsid w:val="00D66C47"/>
    <w:rsid w:val="00D833ED"/>
    <w:rsid w:val="00DA3590"/>
    <w:rsid w:val="00E1105F"/>
    <w:rsid w:val="00E476CE"/>
    <w:rsid w:val="00E51ABF"/>
    <w:rsid w:val="00E54B00"/>
    <w:rsid w:val="00E64009"/>
    <w:rsid w:val="00F0117B"/>
    <w:rsid w:val="00F27742"/>
    <w:rsid w:val="00F33D9A"/>
    <w:rsid w:val="00F375F6"/>
    <w:rsid w:val="00FE1B77"/>
    <w:rsid w:val="00FE4541"/>
    <w:rsid w:val="00FF1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571F0"/>
  <w15:docId w15:val="{1C64B8F7-5B3B-480C-866E-2A6583C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2ED1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5123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5123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123E"/>
    <w:rPr>
      <w:b/>
      <w:bCs/>
      <w:kern w:val="44"/>
      <w:sz w:val="44"/>
      <w:szCs w:val="4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123E"/>
    <w:rPr>
      <w:rFonts w:ascii="宋体" w:eastAsia="宋体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23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7912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539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181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9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301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766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355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2269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80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68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1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0957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219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85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2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9469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1312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961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7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3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278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559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68508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leon lin</cp:lastModifiedBy>
  <cp:revision>42</cp:revision>
  <dcterms:created xsi:type="dcterms:W3CDTF">2012-09-11T03:49:00Z</dcterms:created>
  <dcterms:modified xsi:type="dcterms:W3CDTF">2018-10-19T03:22:00Z</dcterms:modified>
</cp:coreProperties>
</file>